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7D174616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796910">
        <w:rPr>
          <w:rFonts w:ascii="Times New Roman" w:hAnsi="Times New Roman" w:cs="Times New Roman"/>
          <w:b/>
          <w:sz w:val="22"/>
          <w:szCs w:val="22"/>
        </w:rPr>
        <w:t>3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E8336F">
        <w:rPr>
          <w:rFonts w:ascii="Times New Roman" w:hAnsi="Times New Roman" w:cs="Times New Roman"/>
          <w:b/>
          <w:sz w:val="22"/>
          <w:szCs w:val="22"/>
        </w:rPr>
        <w:t>6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7B6F9F94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796910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E8336F">
        <w:rPr>
          <w:rFonts w:ascii="Times New Roman" w:hAnsi="Times New Roman" w:cs="Times New Roman"/>
          <w:b/>
          <w:sz w:val="22"/>
          <w:szCs w:val="22"/>
        </w:rPr>
        <w:t>6</w:t>
      </w:r>
      <w:r>
        <w:rPr>
          <w:rFonts w:ascii="Times New Roman" w:hAnsi="Times New Roman" w:cs="Times New Roman"/>
          <w:b/>
          <w:sz w:val="22"/>
          <w:szCs w:val="22"/>
        </w:rPr>
        <w:t xml:space="preserve"> – 31.12.202</w:t>
      </w:r>
      <w:r w:rsidR="00E8336F">
        <w:rPr>
          <w:rFonts w:ascii="Times New Roman" w:hAnsi="Times New Roman" w:cs="Times New Roman"/>
          <w:b/>
          <w:sz w:val="22"/>
          <w:szCs w:val="22"/>
        </w:rPr>
        <w:t>6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4D31BC9E" w14:textId="77777777" w:rsidR="00796910" w:rsidRDefault="00796910" w:rsidP="0079691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081DCAC6" w14:textId="77777777" w:rsidR="00796910" w:rsidRDefault="00796910" w:rsidP="0079691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 Trnavská cesta 8/A, Bratislava</w:t>
      </w:r>
    </w:p>
    <w:p w14:paraId="7905EC83" w14:textId="46A8A840" w:rsidR="00CB6828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2C7A05D" w14:textId="77777777" w:rsidR="00796910" w:rsidRDefault="00796910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796910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D543C0" w14:textId="77777777" w:rsidR="00285838" w:rsidRDefault="00285838" w:rsidP="007F0D4C">
      <w:r>
        <w:separator/>
      </w:r>
    </w:p>
  </w:endnote>
  <w:endnote w:type="continuationSeparator" w:id="0">
    <w:p w14:paraId="56ADA60D" w14:textId="77777777" w:rsidR="00285838" w:rsidRDefault="0028583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A407D" w14:textId="77777777" w:rsidR="00285838" w:rsidRDefault="00285838" w:rsidP="007F0D4C">
      <w:r>
        <w:separator/>
      </w:r>
    </w:p>
  </w:footnote>
  <w:footnote w:type="continuationSeparator" w:id="0">
    <w:p w14:paraId="0310B416" w14:textId="77777777" w:rsidR="00285838" w:rsidRDefault="0028583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77F6E"/>
    <w:multiLevelType w:val="hybridMultilevel"/>
    <w:tmpl w:val="EFF8A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7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B7F6B"/>
    <w:multiLevelType w:val="multilevel"/>
    <w:tmpl w:val="1EECCE22"/>
    <w:lvl w:ilvl="0">
      <w:start w:val="1"/>
      <w:numFmt w:val="decimalZero"/>
      <w:lvlText w:val="%1"/>
      <w:lvlJc w:val="left"/>
      <w:pPr>
        <w:ind w:left="1000" w:hanging="1000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1000" w:hanging="1000"/>
      </w:pPr>
      <w:rPr>
        <w:rFonts w:hint="default"/>
      </w:rPr>
    </w:lvl>
    <w:lvl w:ilvl="2">
      <w:start w:val="2026"/>
      <w:numFmt w:val="decimal"/>
      <w:lvlText w:val="%1.%2.%3"/>
      <w:lvlJc w:val="left"/>
      <w:pPr>
        <w:ind w:left="1000" w:hanging="10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00" w:hanging="10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0" w15:restartNumberingAfterBreak="0">
    <w:nsid w:val="16A915EC"/>
    <w:multiLevelType w:val="multilevel"/>
    <w:tmpl w:val="65A01A44"/>
    <w:lvl w:ilvl="0">
      <w:start w:val="1"/>
      <w:numFmt w:val="decimalZero"/>
      <w:lvlText w:val="%1"/>
      <w:lvlJc w:val="left"/>
      <w:pPr>
        <w:ind w:left="1000" w:hanging="1000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1000" w:hanging="1000"/>
      </w:pPr>
      <w:rPr>
        <w:rFonts w:hint="default"/>
      </w:rPr>
    </w:lvl>
    <w:lvl w:ilvl="2">
      <w:start w:val="2026"/>
      <w:numFmt w:val="decimal"/>
      <w:lvlText w:val="%1.%2.%3"/>
      <w:lvlJc w:val="left"/>
      <w:pPr>
        <w:ind w:left="1000" w:hanging="10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00" w:hanging="10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2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666678">
    <w:abstractNumId w:val="17"/>
  </w:num>
  <w:num w:numId="2" w16cid:durableId="257491439">
    <w:abstractNumId w:val="35"/>
  </w:num>
  <w:num w:numId="3" w16cid:durableId="575818252">
    <w:abstractNumId w:val="3"/>
  </w:num>
  <w:num w:numId="4" w16cid:durableId="244800165">
    <w:abstractNumId w:val="32"/>
  </w:num>
  <w:num w:numId="5" w16cid:durableId="1303536600">
    <w:abstractNumId w:val="25"/>
  </w:num>
  <w:num w:numId="6" w16cid:durableId="1478843264">
    <w:abstractNumId w:val="1"/>
  </w:num>
  <w:num w:numId="7" w16cid:durableId="2029134726">
    <w:abstractNumId w:val="0"/>
  </w:num>
  <w:num w:numId="8" w16cid:durableId="1576207470">
    <w:abstractNumId w:val="31"/>
  </w:num>
  <w:num w:numId="9" w16cid:durableId="444739408">
    <w:abstractNumId w:val="27"/>
  </w:num>
  <w:num w:numId="10" w16cid:durableId="568271760">
    <w:abstractNumId w:val="21"/>
  </w:num>
  <w:num w:numId="11" w16cid:durableId="1495805579">
    <w:abstractNumId w:val="9"/>
  </w:num>
  <w:num w:numId="12" w16cid:durableId="1380321158">
    <w:abstractNumId w:val="29"/>
  </w:num>
  <w:num w:numId="13" w16cid:durableId="1362510449">
    <w:abstractNumId w:val="14"/>
  </w:num>
  <w:num w:numId="14" w16cid:durableId="1167090128">
    <w:abstractNumId w:val="18"/>
  </w:num>
  <w:num w:numId="15" w16cid:durableId="92745563">
    <w:abstractNumId w:val="28"/>
  </w:num>
  <w:num w:numId="16" w16cid:durableId="1775787418">
    <w:abstractNumId w:val="13"/>
  </w:num>
  <w:num w:numId="17" w16cid:durableId="1791314842">
    <w:abstractNumId w:val="7"/>
  </w:num>
  <w:num w:numId="18" w16cid:durableId="1063257202">
    <w:abstractNumId w:val="16"/>
  </w:num>
  <w:num w:numId="19" w16cid:durableId="35544073">
    <w:abstractNumId w:val="19"/>
  </w:num>
  <w:num w:numId="20" w16cid:durableId="1992633859">
    <w:abstractNumId w:val="2"/>
  </w:num>
  <w:num w:numId="21" w16cid:durableId="335420084">
    <w:abstractNumId w:val="30"/>
  </w:num>
  <w:num w:numId="22" w16cid:durableId="461272722">
    <w:abstractNumId w:val="15"/>
  </w:num>
  <w:num w:numId="23" w16cid:durableId="1255239055">
    <w:abstractNumId w:val="23"/>
  </w:num>
  <w:num w:numId="24" w16cid:durableId="1170364944">
    <w:abstractNumId w:val="5"/>
  </w:num>
  <w:num w:numId="25" w16cid:durableId="309677816">
    <w:abstractNumId w:val="34"/>
  </w:num>
  <w:num w:numId="26" w16cid:durableId="611060222">
    <w:abstractNumId w:val="26"/>
  </w:num>
  <w:num w:numId="27" w16cid:durableId="1483765739">
    <w:abstractNumId w:val="12"/>
  </w:num>
  <w:num w:numId="28" w16cid:durableId="795637427">
    <w:abstractNumId w:val="20"/>
  </w:num>
  <w:num w:numId="29" w16cid:durableId="1658221928">
    <w:abstractNumId w:val="6"/>
  </w:num>
  <w:num w:numId="30" w16cid:durableId="1656496909">
    <w:abstractNumId w:val="33"/>
  </w:num>
  <w:num w:numId="31" w16cid:durableId="1434786549">
    <w:abstractNumId w:val="24"/>
  </w:num>
  <w:num w:numId="32" w16cid:durableId="545989816">
    <w:abstractNumId w:val="22"/>
  </w:num>
  <w:num w:numId="33" w16cid:durableId="321739300">
    <w:abstractNumId w:val="11"/>
  </w:num>
  <w:num w:numId="34" w16cid:durableId="2069449077">
    <w:abstractNumId w:val="4"/>
  </w:num>
  <w:num w:numId="35" w16cid:durableId="236088437">
    <w:abstractNumId w:val="10"/>
  </w:num>
  <w:num w:numId="36" w16cid:durableId="12606066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2183"/>
    <w:rsid w:val="00017EEC"/>
    <w:rsid w:val="00022703"/>
    <w:rsid w:val="00022942"/>
    <w:rsid w:val="000531B4"/>
    <w:rsid w:val="00075689"/>
    <w:rsid w:val="00081B91"/>
    <w:rsid w:val="000826DB"/>
    <w:rsid w:val="000900BD"/>
    <w:rsid w:val="0009631E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1FE0"/>
    <w:rsid w:val="001A55DF"/>
    <w:rsid w:val="001A7F03"/>
    <w:rsid w:val="001B2953"/>
    <w:rsid w:val="001B5E27"/>
    <w:rsid w:val="001C40B1"/>
    <w:rsid w:val="001D6C1A"/>
    <w:rsid w:val="001D7124"/>
    <w:rsid w:val="001D7543"/>
    <w:rsid w:val="001D7EFA"/>
    <w:rsid w:val="001E0318"/>
    <w:rsid w:val="001F34BA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85838"/>
    <w:rsid w:val="00291C2E"/>
    <w:rsid w:val="00294290"/>
    <w:rsid w:val="002953E9"/>
    <w:rsid w:val="002A028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124D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951D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188A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96910"/>
    <w:rsid w:val="007A0C39"/>
    <w:rsid w:val="007A158E"/>
    <w:rsid w:val="007A7E78"/>
    <w:rsid w:val="007B3B05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05A93"/>
    <w:rsid w:val="00A12676"/>
    <w:rsid w:val="00A3139A"/>
    <w:rsid w:val="00A41EB9"/>
    <w:rsid w:val="00A47F94"/>
    <w:rsid w:val="00A508A6"/>
    <w:rsid w:val="00A53C24"/>
    <w:rsid w:val="00A62199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2DA6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02E23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0FF0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512B"/>
    <w:rsid w:val="00E06CAC"/>
    <w:rsid w:val="00E071F6"/>
    <w:rsid w:val="00E24E72"/>
    <w:rsid w:val="00E37623"/>
    <w:rsid w:val="00E43ED3"/>
    <w:rsid w:val="00E554DB"/>
    <w:rsid w:val="00E67365"/>
    <w:rsid w:val="00E703DE"/>
    <w:rsid w:val="00E73EEF"/>
    <w:rsid w:val="00E8336F"/>
    <w:rsid w:val="00E9122D"/>
    <w:rsid w:val="00E91F56"/>
    <w:rsid w:val="00E949AB"/>
    <w:rsid w:val="00E979CB"/>
    <w:rsid w:val="00EA1323"/>
    <w:rsid w:val="00EB55C9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D2895"/>
    <w:rsid w:val="00FF295D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0A9DE96-4C02-46FF-804C-5AE119CD4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9-22T09:58:00Z</dcterms:created>
  <dcterms:modified xsi:type="dcterms:W3CDTF">2026-04-15T11:39:00Z</dcterms:modified>
</cp:coreProperties>
</file>